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CC2FF" w14:textId="77777777" w:rsidR="00504118" w:rsidRPr="00646DDA" w:rsidRDefault="00504118" w:rsidP="00504118">
      <w:pPr>
        <w:spacing w:after="0"/>
        <w:jc w:val="center"/>
        <w:rPr>
          <w:rFonts w:ascii="Arial" w:hAnsi="Arial" w:cs="Arial"/>
        </w:rPr>
      </w:pPr>
    </w:p>
    <w:p w14:paraId="5DD1987C" w14:textId="77777777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646DDA">
        <w:rPr>
          <w:rFonts w:ascii="Arial" w:hAnsi="Arial" w:cs="Arial"/>
          <w:b/>
          <w:sz w:val="36"/>
          <w:szCs w:val="36"/>
        </w:rPr>
        <w:t>Adult Education Leadership Fund</w:t>
      </w:r>
    </w:p>
    <w:p w14:paraId="4CD3C3CF" w14:textId="2F84A89C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646DDA">
        <w:rPr>
          <w:rFonts w:ascii="Arial" w:hAnsi="Arial" w:cs="Arial"/>
          <w:b/>
          <w:sz w:val="36"/>
          <w:szCs w:val="36"/>
        </w:rPr>
        <w:t xml:space="preserve">Professional Development </w:t>
      </w:r>
      <w:r w:rsidR="00207313">
        <w:rPr>
          <w:rFonts w:ascii="Arial" w:hAnsi="Arial" w:cs="Arial"/>
          <w:b/>
          <w:sz w:val="36"/>
          <w:szCs w:val="36"/>
        </w:rPr>
        <w:t xml:space="preserve">Additional Activity </w:t>
      </w:r>
      <w:r w:rsidRPr="00646DDA">
        <w:rPr>
          <w:rFonts w:ascii="Arial" w:hAnsi="Arial" w:cs="Arial"/>
          <w:b/>
          <w:sz w:val="36"/>
          <w:szCs w:val="36"/>
        </w:rPr>
        <w:t>Application</w:t>
      </w:r>
    </w:p>
    <w:p w14:paraId="730BB237" w14:textId="44A6B401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646DDA">
        <w:rPr>
          <w:rFonts w:ascii="Arial" w:hAnsi="Arial" w:cs="Arial"/>
          <w:b/>
          <w:sz w:val="36"/>
          <w:szCs w:val="36"/>
        </w:rPr>
        <w:t>FY 20</w:t>
      </w:r>
      <w:r w:rsidR="0004596B" w:rsidRPr="00646DDA">
        <w:rPr>
          <w:rFonts w:ascii="Arial" w:hAnsi="Arial" w:cs="Arial"/>
          <w:b/>
          <w:sz w:val="36"/>
          <w:szCs w:val="36"/>
        </w:rPr>
        <w:t>2</w:t>
      </w:r>
      <w:r w:rsidR="003D67EC">
        <w:rPr>
          <w:rFonts w:ascii="Arial" w:hAnsi="Arial" w:cs="Arial"/>
          <w:b/>
          <w:sz w:val="36"/>
          <w:szCs w:val="36"/>
        </w:rPr>
        <w:t>2</w:t>
      </w:r>
      <w:r w:rsidR="0004596B" w:rsidRPr="00646DDA">
        <w:rPr>
          <w:rFonts w:ascii="Arial" w:hAnsi="Arial" w:cs="Arial"/>
          <w:b/>
          <w:sz w:val="36"/>
          <w:szCs w:val="36"/>
        </w:rPr>
        <w:t>-202</w:t>
      </w:r>
      <w:r w:rsidR="003D67EC">
        <w:rPr>
          <w:rFonts w:ascii="Arial" w:hAnsi="Arial" w:cs="Arial"/>
          <w:b/>
          <w:sz w:val="36"/>
          <w:szCs w:val="36"/>
        </w:rPr>
        <w:t>3</w:t>
      </w:r>
    </w:p>
    <w:p w14:paraId="22C0D5E7" w14:textId="77777777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</w:p>
    <w:p w14:paraId="5ADAC460" w14:textId="274DE65A" w:rsidR="00362BC6" w:rsidRPr="00646DDA" w:rsidRDefault="00362BC6" w:rsidP="00362BC6">
      <w:pPr>
        <w:spacing w:after="0"/>
        <w:rPr>
          <w:rFonts w:ascii="Arial" w:hAnsi="Arial" w:cs="Arial"/>
          <w:b/>
        </w:rPr>
      </w:pPr>
      <w:r w:rsidRPr="00646DDA">
        <w:rPr>
          <w:rFonts w:ascii="Arial" w:hAnsi="Arial" w:cs="Arial"/>
          <w:b/>
        </w:rPr>
        <w:t xml:space="preserve">The </w:t>
      </w:r>
      <w:r w:rsidR="00372AD8" w:rsidRPr="00646DDA">
        <w:rPr>
          <w:rFonts w:ascii="Arial" w:hAnsi="Arial" w:cs="Arial"/>
          <w:b/>
        </w:rPr>
        <w:t xml:space="preserve">Professional Development </w:t>
      </w:r>
      <w:r w:rsidRPr="00646DDA">
        <w:rPr>
          <w:rFonts w:ascii="Arial" w:hAnsi="Arial" w:cs="Arial"/>
          <w:b/>
        </w:rPr>
        <w:t>activit</w:t>
      </w:r>
      <w:r w:rsidR="00372AD8">
        <w:rPr>
          <w:rFonts w:ascii="Arial" w:hAnsi="Arial" w:cs="Arial"/>
          <w:b/>
        </w:rPr>
        <w:t>y</w:t>
      </w:r>
      <w:r w:rsidRPr="00646DDA">
        <w:rPr>
          <w:rFonts w:ascii="Arial" w:hAnsi="Arial" w:cs="Arial"/>
          <w:b/>
        </w:rPr>
        <w:t xml:space="preserve"> listed below </w:t>
      </w:r>
      <w:r w:rsidR="00372AD8">
        <w:rPr>
          <w:rFonts w:ascii="Arial" w:hAnsi="Arial" w:cs="Arial"/>
          <w:b/>
        </w:rPr>
        <w:t>is</w:t>
      </w:r>
      <w:r w:rsidRPr="00646DDA">
        <w:rPr>
          <w:rFonts w:ascii="Arial" w:hAnsi="Arial" w:cs="Arial"/>
          <w:b/>
        </w:rPr>
        <w:t xml:space="preserve"> a financial request from you for funds </w:t>
      </w:r>
      <w:r w:rsidR="00AA124F" w:rsidRPr="00646DDA">
        <w:rPr>
          <w:rFonts w:ascii="Arial" w:hAnsi="Arial" w:cs="Arial"/>
          <w:b/>
        </w:rPr>
        <w:t xml:space="preserve">in addition to your </w:t>
      </w:r>
      <w:r w:rsidR="003D67EC">
        <w:rPr>
          <w:rFonts w:ascii="Arial" w:hAnsi="Arial" w:cs="Arial"/>
          <w:b/>
        </w:rPr>
        <w:t xml:space="preserve">professional development </w:t>
      </w:r>
      <w:r w:rsidR="00AA124F" w:rsidRPr="00646DDA">
        <w:rPr>
          <w:rFonts w:ascii="Arial" w:hAnsi="Arial" w:cs="Arial"/>
          <w:b/>
        </w:rPr>
        <w:t>allocation.</w:t>
      </w:r>
    </w:p>
    <w:p w14:paraId="2767EFFF" w14:textId="101F87DB" w:rsidR="00AA124F" w:rsidRPr="00646DDA" w:rsidRDefault="00AA124F" w:rsidP="00362BC6">
      <w:pPr>
        <w:spacing w:after="0"/>
        <w:rPr>
          <w:rFonts w:ascii="Arial" w:hAnsi="Arial" w:cs="Arial"/>
          <w:b/>
          <w:sz w:val="14"/>
          <w:szCs w:val="14"/>
        </w:rPr>
      </w:pPr>
      <w:r w:rsidRPr="00646DDA">
        <w:rPr>
          <w:rFonts w:ascii="Arial" w:hAnsi="Arial" w:cs="Arial"/>
          <w:b/>
          <w:vertAlign w:val="superscript"/>
        </w:rPr>
        <w:t>1</w:t>
      </w:r>
      <w:r w:rsidRPr="00646DDA">
        <w:rPr>
          <w:rFonts w:ascii="Arial" w:hAnsi="Arial" w:cs="Arial"/>
          <w:b/>
        </w:rPr>
        <w:t xml:space="preserve"> </w:t>
      </w:r>
      <w:r w:rsidRPr="00646DDA">
        <w:rPr>
          <w:rFonts w:ascii="Arial" w:hAnsi="Arial" w:cs="Arial"/>
          <w:b/>
          <w:sz w:val="14"/>
          <w:szCs w:val="14"/>
        </w:rPr>
        <w:t xml:space="preserve">With continued uncertainty due to COVID-19, proposals involving air travel will require firm documentation that the event will occur as scheduled. </w:t>
      </w:r>
    </w:p>
    <w:p w14:paraId="15AC7F54" w14:textId="270E65F7" w:rsidR="00362BC6" w:rsidRPr="00646DDA" w:rsidRDefault="00AA124F" w:rsidP="00362BC6">
      <w:pPr>
        <w:spacing w:after="0"/>
        <w:rPr>
          <w:rFonts w:ascii="Arial" w:hAnsi="Arial" w:cs="Arial"/>
          <w:b/>
          <w:sz w:val="14"/>
          <w:szCs w:val="14"/>
        </w:rPr>
      </w:pPr>
      <w:r w:rsidRPr="00646DDA">
        <w:rPr>
          <w:rFonts w:ascii="Arial" w:hAnsi="Arial" w:cs="Arial"/>
          <w:b/>
          <w:vertAlign w:val="superscript"/>
        </w:rPr>
        <w:t>2</w:t>
      </w:r>
      <w:r w:rsidRPr="00646DDA">
        <w:rPr>
          <w:rFonts w:ascii="Arial" w:hAnsi="Arial" w:cs="Arial"/>
          <w:b/>
        </w:rPr>
        <w:t xml:space="preserve"> </w:t>
      </w:r>
      <w:r w:rsidRPr="00646DDA">
        <w:rPr>
          <w:rFonts w:ascii="Arial" w:hAnsi="Arial" w:cs="Arial"/>
          <w:b/>
          <w:sz w:val="14"/>
          <w:szCs w:val="14"/>
        </w:rPr>
        <w:t xml:space="preserve">Programs must clarify with institutional administration that travel is allowed </w:t>
      </w:r>
      <w:r w:rsidRPr="00646DDA">
        <w:rPr>
          <w:rFonts w:ascii="Arial" w:hAnsi="Arial" w:cs="Arial"/>
          <w:b/>
          <w:i/>
          <w:iCs/>
          <w:sz w:val="14"/>
          <w:szCs w:val="14"/>
        </w:rPr>
        <w:t xml:space="preserve">prior </w:t>
      </w:r>
      <w:r w:rsidRPr="00646DDA">
        <w:rPr>
          <w:rFonts w:ascii="Arial" w:hAnsi="Arial" w:cs="Arial"/>
          <w:b/>
          <w:sz w:val="14"/>
          <w:szCs w:val="14"/>
        </w:rPr>
        <w:t xml:space="preserve">to the submission of professional development proposals. </w:t>
      </w:r>
    </w:p>
    <w:p w14:paraId="6E6A8ECB" w14:textId="08F4E854" w:rsidR="00152480" w:rsidRPr="00646DDA" w:rsidRDefault="00152480" w:rsidP="00362BC6">
      <w:pPr>
        <w:spacing w:after="0"/>
        <w:rPr>
          <w:rFonts w:ascii="Arial" w:hAnsi="Arial" w:cs="Arial"/>
          <w:b/>
          <w:sz w:val="14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3D67EC" w:rsidRPr="00646DDA" w14:paraId="0925D7FB" w14:textId="77777777" w:rsidTr="00A91258">
        <w:tc>
          <w:tcPr>
            <w:tcW w:w="2425" w:type="dxa"/>
          </w:tcPr>
          <w:p w14:paraId="159D74F0" w14:textId="180BB84F" w:rsidR="003D67EC" w:rsidRPr="00646DDA" w:rsidRDefault="003D67EC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Professional Development Activit</w:t>
            </w:r>
            <w:r w:rsidR="00372AD8">
              <w:rPr>
                <w:rFonts w:ascii="Arial" w:hAnsi="Arial" w:cs="Arial"/>
                <w:b/>
              </w:rPr>
              <w:t>y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3D67EC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What is it?)</w:t>
            </w:r>
          </w:p>
        </w:tc>
        <w:tc>
          <w:tcPr>
            <w:tcW w:w="6925" w:type="dxa"/>
          </w:tcPr>
          <w:p w14:paraId="4A0DA954" w14:textId="567713D8" w:rsidR="003D67EC" w:rsidRPr="00646DDA" w:rsidRDefault="003D67EC" w:rsidP="00362BC6">
            <w:pPr>
              <w:rPr>
                <w:rFonts w:ascii="Arial" w:hAnsi="Arial" w:cs="Arial"/>
                <w:b/>
              </w:rPr>
            </w:pPr>
          </w:p>
        </w:tc>
      </w:tr>
      <w:tr w:rsidR="003D67EC" w:rsidRPr="00646DDA" w14:paraId="6C427D6D" w14:textId="77777777" w:rsidTr="00C174ED">
        <w:tc>
          <w:tcPr>
            <w:tcW w:w="2425" w:type="dxa"/>
          </w:tcPr>
          <w:p w14:paraId="0BDB7135" w14:textId="12CEC4BE" w:rsidR="003D67EC" w:rsidRPr="00646DDA" w:rsidRDefault="003D67EC" w:rsidP="003D67EC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Estimated Cost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372AD8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How much is it?)</w:t>
            </w:r>
          </w:p>
        </w:tc>
        <w:tc>
          <w:tcPr>
            <w:tcW w:w="6925" w:type="dxa"/>
          </w:tcPr>
          <w:p w14:paraId="22E953D9" w14:textId="77777777" w:rsidR="003D67EC" w:rsidRPr="00646DDA" w:rsidRDefault="003D67EC" w:rsidP="003D67EC">
            <w:pPr>
              <w:rPr>
                <w:rFonts w:ascii="Arial" w:hAnsi="Arial" w:cs="Arial"/>
                <w:b/>
              </w:rPr>
            </w:pPr>
          </w:p>
        </w:tc>
      </w:tr>
      <w:tr w:rsidR="003D67EC" w:rsidRPr="00646DDA" w14:paraId="6A5F450D" w14:textId="77777777" w:rsidTr="007D3CBC">
        <w:tc>
          <w:tcPr>
            <w:tcW w:w="2425" w:type="dxa"/>
          </w:tcPr>
          <w:p w14:paraId="4DD2B762" w14:textId="53FB9E8B" w:rsidR="003D67EC" w:rsidRPr="00646DDA" w:rsidRDefault="003D67EC" w:rsidP="003D67EC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Locat</w:t>
            </w:r>
            <w:r w:rsidR="00372AD8">
              <w:rPr>
                <w:rFonts w:ascii="Arial" w:hAnsi="Arial" w:cs="Arial"/>
                <w:b/>
              </w:rPr>
              <w:t>ion and</w:t>
            </w:r>
            <w:r w:rsidRPr="00646DDA">
              <w:rPr>
                <w:rFonts w:ascii="Arial" w:hAnsi="Arial" w:cs="Arial"/>
                <w:b/>
              </w:rPr>
              <w:t xml:space="preserve"> Date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372AD8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Where &amp; When?)</w:t>
            </w:r>
          </w:p>
        </w:tc>
        <w:tc>
          <w:tcPr>
            <w:tcW w:w="6925" w:type="dxa"/>
          </w:tcPr>
          <w:p w14:paraId="5C134587" w14:textId="77777777" w:rsidR="003D67EC" w:rsidRPr="00646DDA" w:rsidRDefault="003D67EC" w:rsidP="003D67EC">
            <w:pPr>
              <w:rPr>
                <w:rFonts w:ascii="Arial" w:hAnsi="Arial" w:cs="Arial"/>
                <w:b/>
              </w:rPr>
            </w:pPr>
          </w:p>
        </w:tc>
      </w:tr>
      <w:tr w:rsidR="003D67EC" w:rsidRPr="00646DDA" w14:paraId="260A7B71" w14:textId="77777777" w:rsidTr="0006553F">
        <w:tc>
          <w:tcPr>
            <w:tcW w:w="2425" w:type="dxa"/>
          </w:tcPr>
          <w:p w14:paraId="63E8EAF9" w14:textId="42DD1E78" w:rsidR="003D67EC" w:rsidRPr="00646DDA" w:rsidRDefault="003D67EC" w:rsidP="003D67EC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Description of Activity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372AD8" w:rsidRPr="00372AD8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W</w:t>
            </w:r>
            <w:r w:rsidRPr="00372AD8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hy is it important?)</w:t>
            </w:r>
          </w:p>
        </w:tc>
        <w:tc>
          <w:tcPr>
            <w:tcW w:w="6925" w:type="dxa"/>
          </w:tcPr>
          <w:p w14:paraId="7F0CB862" w14:textId="77777777" w:rsidR="003D67EC" w:rsidRPr="00646DDA" w:rsidRDefault="003D67EC" w:rsidP="003D67EC">
            <w:pPr>
              <w:rPr>
                <w:rFonts w:ascii="Arial" w:hAnsi="Arial" w:cs="Arial"/>
                <w:b/>
              </w:rPr>
            </w:pPr>
          </w:p>
        </w:tc>
      </w:tr>
      <w:tr w:rsidR="003D67EC" w:rsidRPr="00646DDA" w14:paraId="6A3CF818" w14:textId="77777777" w:rsidTr="00707E26">
        <w:tc>
          <w:tcPr>
            <w:tcW w:w="2425" w:type="dxa"/>
          </w:tcPr>
          <w:p w14:paraId="7B2E70FE" w14:textId="314119B0" w:rsidR="003D67EC" w:rsidRPr="00646DDA" w:rsidRDefault="003D67EC" w:rsidP="003D67EC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Attendees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3D67EC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Who is going?)</w:t>
            </w:r>
          </w:p>
        </w:tc>
        <w:tc>
          <w:tcPr>
            <w:tcW w:w="6925" w:type="dxa"/>
          </w:tcPr>
          <w:p w14:paraId="2CC059AC" w14:textId="77777777" w:rsidR="003D67EC" w:rsidRPr="00646DDA" w:rsidRDefault="003D67EC" w:rsidP="003D67EC">
            <w:pPr>
              <w:rPr>
                <w:rFonts w:ascii="Arial" w:hAnsi="Arial" w:cs="Arial"/>
                <w:b/>
              </w:rPr>
            </w:pPr>
          </w:p>
        </w:tc>
      </w:tr>
    </w:tbl>
    <w:p w14:paraId="61DA49D8" w14:textId="77777777" w:rsidR="00152480" w:rsidRPr="00646DDA" w:rsidRDefault="00152480" w:rsidP="00362BC6">
      <w:pPr>
        <w:spacing w:after="0"/>
        <w:rPr>
          <w:rFonts w:ascii="Arial" w:hAnsi="Arial" w:cs="Arial"/>
          <w:b/>
          <w:u w:val="single"/>
        </w:rPr>
      </w:pPr>
    </w:p>
    <w:p w14:paraId="58E9BFFF" w14:textId="14AA7B34" w:rsidR="00362BC6" w:rsidRPr="00207313" w:rsidRDefault="00207313" w:rsidP="00362BC6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is form is required for each additional PD activity funds requested. </w:t>
      </w:r>
    </w:p>
    <w:p w14:paraId="62B6727D" w14:textId="0C52FE0E" w:rsidR="00792B91" w:rsidRDefault="00792B91" w:rsidP="00362BC6">
      <w:pPr>
        <w:pBdr>
          <w:bottom w:val="single" w:sz="12" w:space="1" w:color="auto"/>
        </w:pBdr>
        <w:spacing w:after="0"/>
        <w:rPr>
          <w:rFonts w:ascii="Arial" w:hAnsi="Arial" w:cs="Arial"/>
          <w:b/>
          <w:u w:val="single"/>
        </w:rPr>
      </w:pPr>
    </w:p>
    <w:p w14:paraId="66E90DFD" w14:textId="6B453ED3" w:rsidR="00792B91" w:rsidRPr="00372AD8" w:rsidRDefault="00792B91" w:rsidP="00362BC6">
      <w:pPr>
        <w:spacing w:after="0"/>
        <w:rPr>
          <w:rFonts w:ascii="Arial" w:hAnsi="Arial" w:cs="Arial"/>
          <w:b/>
        </w:rPr>
      </w:pPr>
      <w:r w:rsidRPr="00372AD8">
        <w:rPr>
          <w:rFonts w:ascii="Arial" w:hAnsi="Arial" w:cs="Arial"/>
          <w:b/>
        </w:rPr>
        <w:t>KBOR Staff Section</w:t>
      </w:r>
    </w:p>
    <w:p w14:paraId="0F19581C" w14:textId="6366E424" w:rsidR="00792B91" w:rsidRDefault="00792B91" w:rsidP="00362BC6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36DDFC" wp14:editId="21848B4B">
                <wp:simplePos x="0" y="0"/>
                <wp:positionH relativeFrom="column">
                  <wp:posOffset>50800</wp:posOffset>
                </wp:positionH>
                <wp:positionV relativeFrom="paragraph">
                  <wp:posOffset>106045</wp:posOffset>
                </wp:positionV>
                <wp:extent cx="241300" cy="260350"/>
                <wp:effectExtent l="0" t="0" r="25400" b="25400"/>
                <wp:wrapNone/>
                <wp:docPr id="1" name="Flowchart: Proces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260350"/>
                        </a:xfrm>
                        <a:prstGeom prst="flowChartProcess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F5EC52D" id="_x0000_t109" coordsize="21600,21600" o:spt="109" path="m,l,21600r21600,l21600,xe">
                <v:stroke joinstyle="miter"/>
                <v:path gradientshapeok="t" o:connecttype="rect"/>
              </v:shapetype>
              <v:shape id="Flowchart: Process 1" o:spid="_x0000_s1026" type="#_x0000_t109" style="position:absolute;margin-left:4pt;margin-top:8.35pt;width:19pt;height:2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" fillcolor="white [3212]" strokecolor="#1f3763 [1604]" strokeweight="1pt"/>
            </w:pict>
          </mc:Fallback>
        </mc:AlternateContent>
      </w:r>
      <w:r>
        <w:rPr>
          <w:rFonts w:ascii="Arial" w:hAnsi="Arial" w:cs="Arial"/>
          <w:bCs/>
        </w:rPr>
        <w:tab/>
      </w:r>
    </w:p>
    <w:p w14:paraId="7D4B2A71" w14:textId="66C77E00" w:rsidR="00792B91" w:rsidRDefault="00792B91" w:rsidP="00362BC6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  <w:t>Approved</w:t>
      </w:r>
    </w:p>
    <w:p w14:paraId="0E39C5AF" w14:textId="59618278" w:rsidR="00792B91" w:rsidRDefault="00792B91" w:rsidP="00362BC6">
      <w:pPr>
        <w:spacing w:after="0"/>
        <w:rPr>
          <w:rFonts w:ascii="Arial" w:hAnsi="Arial" w:cs="Arial"/>
          <w:bCs/>
        </w:rPr>
      </w:pPr>
    </w:p>
    <w:p w14:paraId="253F70E2" w14:textId="77777777" w:rsidR="00792B91" w:rsidRDefault="00792B91" w:rsidP="00792B91">
      <w:pPr>
        <w:spacing w:after="0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969E85" wp14:editId="33053931">
                <wp:simplePos x="0" y="0"/>
                <wp:positionH relativeFrom="column">
                  <wp:posOffset>69850</wp:posOffset>
                </wp:positionH>
                <wp:positionV relativeFrom="paragraph">
                  <wp:posOffset>6350</wp:posOffset>
                </wp:positionV>
                <wp:extent cx="241300" cy="260350"/>
                <wp:effectExtent l="0" t="0" r="25400" b="25400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260350"/>
                        </a:xfrm>
                        <a:prstGeom prst="flowChartProcess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484363" id="Flowchart: Process 2" o:spid="_x0000_s1026" type="#_x0000_t109" style="position:absolute;margin-left:5.5pt;margin-top:.5pt;width:19pt;height:2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" fillcolor="window" strokecolor="#2f528f" strokeweight="1pt"/>
            </w:pict>
          </mc:Fallback>
        </mc:AlternateContent>
      </w:r>
      <w:r>
        <w:rPr>
          <w:rFonts w:ascii="Arial" w:hAnsi="Arial" w:cs="Arial"/>
          <w:bCs/>
        </w:rPr>
        <w:tab/>
      </w:r>
    </w:p>
    <w:p w14:paraId="3B893A03" w14:textId="08AADA45" w:rsidR="00792B91" w:rsidRDefault="00792B91" w:rsidP="00792B91">
      <w:pPr>
        <w:spacing w:after="0"/>
        <w:ind w:firstLine="7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nied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 xml:space="preserve">If denied, rationale is: </w:t>
      </w:r>
    </w:p>
    <w:p w14:paraId="03125CE1" w14:textId="7281C574" w:rsidR="00792B91" w:rsidRDefault="00792B91" w:rsidP="00362BC6">
      <w:pPr>
        <w:spacing w:after="0"/>
        <w:rPr>
          <w:rFonts w:ascii="Arial" w:hAnsi="Arial" w:cs="Arial"/>
          <w:bCs/>
        </w:rPr>
      </w:pPr>
    </w:p>
    <w:p w14:paraId="7780E94D" w14:textId="278330FA" w:rsidR="00792B91" w:rsidRDefault="00792B91" w:rsidP="00362BC6">
      <w:pPr>
        <w:spacing w:after="0"/>
        <w:rPr>
          <w:rFonts w:ascii="Arial" w:hAnsi="Arial" w:cs="Arial"/>
          <w:bCs/>
        </w:rPr>
      </w:pPr>
    </w:p>
    <w:p w14:paraId="6EFA9FFD" w14:textId="32A2D1B4" w:rsidR="00792B91" w:rsidRDefault="00792B91" w:rsidP="00362BC6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KBOR Staff Signature: _____________________________________</w:t>
      </w:r>
      <w:r>
        <w:rPr>
          <w:rFonts w:ascii="Arial" w:hAnsi="Arial" w:cs="Arial"/>
          <w:bCs/>
        </w:rPr>
        <w:tab/>
        <w:t>Date: __________________</w:t>
      </w:r>
    </w:p>
    <w:p w14:paraId="462E72A3" w14:textId="7EF0ABF5" w:rsidR="00792B91" w:rsidRDefault="00792B91" w:rsidP="00362BC6">
      <w:pPr>
        <w:spacing w:after="0"/>
        <w:rPr>
          <w:rFonts w:ascii="Arial" w:hAnsi="Arial" w:cs="Arial"/>
          <w:bCs/>
        </w:rPr>
      </w:pPr>
    </w:p>
    <w:p w14:paraId="7201C08D" w14:textId="77777777" w:rsidR="00792B91" w:rsidRPr="00792B91" w:rsidRDefault="00792B91" w:rsidP="00362BC6">
      <w:pPr>
        <w:spacing w:after="0"/>
        <w:rPr>
          <w:rFonts w:ascii="Arial" w:hAnsi="Arial" w:cs="Arial"/>
          <w:bCs/>
        </w:rPr>
      </w:pPr>
    </w:p>
    <w:sectPr w:rsidR="00792B91" w:rsidRPr="00792B91" w:rsidSect="00152480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AB6D92"/>
    <w:multiLevelType w:val="hybridMultilevel"/>
    <w:tmpl w:val="CB749E68"/>
    <w:lvl w:ilvl="0" w:tplc="7104426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zAyNzc2NjU0NDNU0lEKTi0uzszPAykwrgUAeagywiwAAAA="/>
  </w:docVars>
  <w:rsids>
    <w:rsidRoot w:val="00504118"/>
    <w:rsid w:val="0004596B"/>
    <w:rsid w:val="00152480"/>
    <w:rsid w:val="001A7900"/>
    <w:rsid w:val="00207313"/>
    <w:rsid w:val="002F667A"/>
    <w:rsid w:val="00362BC6"/>
    <w:rsid w:val="00372AD8"/>
    <w:rsid w:val="003D67EC"/>
    <w:rsid w:val="00504118"/>
    <w:rsid w:val="00544252"/>
    <w:rsid w:val="00633378"/>
    <w:rsid w:val="00646DDA"/>
    <w:rsid w:val="00792B91"/>
    <w:rsid w:val="00AA124F"/>
    <w:rsid w:val="00CD312C"/>
    <w:rsid w:val="00D17C98"/>
    <w:rsid w:val="00FB3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C1D1C"/>
  <w15:chartTrackingRefBased/>
  <w15:docId w15:val="{6ADBC875-CD2A-4D91-8335-55DD211F0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4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3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12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524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cher, Eric</dc:creator>
  <cp:keywords/>
  <dc:description/>
  <cp:lastModifiedBy>Lee, Susanna</cp:lastModifiedBy>
  <cp:revision>3</cp:revision>
  <cp:lastPrinted>2019-05-14T14:26:00Z</cp:lastPrinted>
  <dcterms:created xsi:type="dcterms:W3CDTF">2022-06-09T19:22:00Z</dcterms:created>
  <dcterms:modified xsi:type="dcterms:W3CDTF">2022-06-27T19:18:00Z</dcterms:modified>
</cp:coreProperties>
</file>